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ListParagraph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9" w:history="1">
        <w:r w:rsidRPr="0077236D">
          <w:rPr>
            <w:rStyle w:val="Hyperlink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</w:t>
      </w:r>
      <w:proofErr w:type="spellStart"/>
      <w:r>
        <w:rPr>
          <w:rFonts w:hint="eastAsia"/>
        </w:rPr>
        <w:t>inf</w:t>
      </w:r>
      <w:proofErr w:type="spellEnd"/>
      <w:r>
        <w:rPr>
          <w:rFonts w:hint="eastAsia"/>
        </w:rPr>
        <w:t>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E03AF5">
      <w:hyperlink r:id="rId10" w:history="1">
        <w:r w:rsidR="0084540B" w:rsidRPr="0077236D">
          <w:rPr>
            <w:rStyle w:val="Hyperlink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5A5C1040" w14:textId="77AF79EF" w:rsidR="004C36DF" w:rsidRDefault="00974B95" w:rsidP="00223D93">
      <w:r>
        <w:rPr>
          <w:noProof/>
        </w:rPr>
        <w:drawing>
          <wp:inline distT="0" distB="0" distL="0" distR="0" wp14:anchorId="21E5AE93" wp14:editId="3E736B99">
            <wp:extent cx="5193533" cy="13015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Tall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2" r="8104"/>
                    <a:stretch/>
                  </pic:blipFill>
                  <pic:spPr bwMode="auto">
                    <a:xfrm>
                      <a:off x="0" y="0"/>
                      <a:ext cx="5224376" cy="130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33FD6" w14:textId="77777777" w:rsidR="00076894" w:rsidRDefault="00076894" w:rsidP="00076894">
      <w:r>
        <w:t>WT5Ramping =</w:t>
      </w:r>
    </w:p>
    <w:p w14:paraId="0DF4EF41" w14:textId="77777777" w:rsidR="00076894" w:rsidRDefault="00076894" w:rsidP="00076894"/>
    <w:p w14:paraId="088B437E" w14:textId="77777777" w:rsidR="00076894" w:rsidRDefault="00076894" w:rsidP="00076894">
      <w:r>
        <w:t xml:space="preserve">    0.0151</w:t>
      </w:r>
    </w:p>
    <w:p w14:paraId="61A8F90F" w14:textId="77777777" w:rsidR="00076894" w:rsidRDefault="00076894" w:rsidP="00076894"/>
    <w:p w14:paraId="2A67AECF" w14:textId="77777777" w:rsidR="00076894" w:rsidRDefault="00076894" w:rsidP="00076894"/>
    <w:p w14:paraId="66AA066D" w14:textId="77777777" w:rsidR="00076894" w:rsidRDefault="00076894" w:rsidP="00076894">
      <w:r>
        <w:t>WT15Ramping =</w:t>
      </w:r>
    </w:p>
    <w:p w14:paraId="23C56B86" w14:textId="77777777" w:rsidR="00076894" w:rsidRDefault="00076894" w:rsidP="00076894"/>
    <w:p w14:paraId="67BACB0B" w14:textId="77777777" w:rsidR="00076894" w:rsidRDefault="00076894" w:rsidP="00076894">
      <w:r>
        <w:t xml:space="preserve">    0.0402</w:t>
      </w:r>
    </w:p>
    <w:p w14:paraId="040C5D43" w14:textId="77777777" w:rsidR="00076894" w:rsidRDefault="00076894" w:rsidP="00076894"/>
    <w:p w14:paraId="696274E8" w14:textId="77777777" w:rsidR="00076894" w:rsidRDefault="00076894" w:rsidP="00076894"/>
    <w:p w14:paraId="012BD083" w14:textId="77777777" w:rsidR="00076894" w:rsidRDefault="00076894" w:rsidP="00076894">
      <w:r>
        <w:t>WT60Ramping =</w:t>
      </w:r>
    </w:p>
    <w:p w14:paraId="08EAD81B" w14:textId="77777777" w:rsidR="00076894" w:rsidRDefault="00076894" w:rsidP="00076894"/>
    <w:p w14:paraId="13B0FFAC" w14:textId="1505C02F" w:rsidR="00223D93" w:rsidRDefault="00076894" w:rsidP="000B2B99">
      <w:pPr>
        <w:ind w:firstLine="420"/>
        <w:rPr>
          <w:rFonts w:hint="eastAsia"/>
        </w:rPr>
      </w:pPr>
      <w:r>
        <w:t>0.1256</w:t>
      </w:r>
    </w:p>
    <w:p w14:paraId="5EFC6D9B" w14:textId="77777777" w:rsidR="000B2B99" w:rsidRDefault="000B2B99" w:rsidP="000B2B99">
      <w:pPr>
        <w:ind w:firstLine="420"/>
        <w:rPr>
          <w:rFonts w:hint="eastAsia"/>
        </w:rPr>
      </w:pPr>
    </w:p>
    <w:p w14:paraId="18AA7BA1" w14:textId="77777777" w:rsidR="000B2B99" w:rsidRDefault="000B2B99" w:rsidP="000B2B99">
      <w:pPr>
        <w:ind w:firstLine="420"/>
        <w:rPr>
          <w:rFonts w:hint="eastAsia"/>
        </w:rPr>
      </w:pPr>
    </w:p>
    <w:p w14:paraId="084D30BF" w14:textId="77777777" w:rsidR="00460636" w:rsidRPr="004914B5" w:rsidRDefault="002500E0" w:rsidP="004914B5">
      <w:pPr>
        <w:pStyle w:val="ListParagraph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2D071FE4" w:rsidR="004914B5" w:rsidRDefault="00974B95" w:rsidP="004914B5">
      <w:r>
        <w:rPr>
          <w:noProof/>
        </w:rPr>
        <w:drawing>
          <wp:inline distT="0" distB="0" distL="0" distR="0" wp14:anchorId="055F3B4F" wp14:editId="14F6F24A">
            <wp:extent cx="5193533" cy="13033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Vall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8" r="7997"/>
                    <a:stretch/>
                  </pic:blipFill>
                  <pic:spPr bwMode="auto">
                    <a:xfrm>
                      <a:off x="0" y="0"/>
                      <a:ext cx="5242287" cy="131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E8659" w14:textId="77777777" w:rsidR="00B37BE4" w:rsidRDefault="00B37BE4" w:rsidP="00B37BE4">
      <w:pPr>
        <w:ind w:firstLine="420"/>
      </w:pPr>
    </w:p>
    <w:p w14:paraId="5E64DE65" w14:textId="77777777" w:rsidR="00B37BE4" w:rsidRDefault="00B37BE4" w:rsidP="00B37BE4">
      <w:pPr>
        <w:ind w:firstLine="420"/>
      </w:pPr>
      <w:r>
        <w:t>PV5Ramping =</w:t>
      </w:r>
    </w:p>
    <w:p w14:paraId="5EB4AF44" w14:textId="77777777" w:rsidR="00B37BE4" w:rsidRDefault="00B37BE4" w:rsidP="00B37BE4">
      <w:pPr>
        <w:ind w:firstLine="420"/>
      </w:pPr>
    </w:p>
    <w:p w14:paraId="54B4B717" w14:textId="77777777" w:rsidR="00B37BE4" w:rsidRDefault="00B37BE4" w:rsidP="00B37BE4">
      <w:pPr>
        <w:ind w:firstLine="420"/>
      </w:pPr>
      <w:r>
        <w:t xml:space="preserve">    0.0480</w:t>
      </w:r>
    </w:p>
    <w:p w14:paraId="33E0E312" w14:textId="77777777" w:rsidR="00B37BE4" w:rsidRDefault="00B37BE4" w:rsidP="00B37BE4">
      <w:pPr>
        <w:ind w:firstLine="420"/>
      </w:pPr>
    </w:p>
    <w:p w14:paraId="5573EABA" w14:textId="77777777" w:rsidR="00B37BE4" w:rsidRDefault="00B37BE4" w:rsidP="00B37BE4">
      <w:pPr>
        <w:ind w:firstLine="420"/>
      </w:pPr>
    </w:p>
    <w:p w14:paraId="5B00BC75" w14:textId="77777777" w:rsidR="00B37BE4" w:rsidRDefault="00B37BE4" w:rsidP="00B37BE4">
      <w:pPr>
        <w:ind w:firstLine="420"/>
      </w:pPr>
      <w:r>
        <w:t>PV15Ramping =</w:t>
      </w:r>
    </w:p>
    <w:p w14:paraId="464ABB01" w14:textId="77777777" w:rsidR="00B37BE4" w:rsidRDefault="00B37BE4" w:rsidP="00B37BE4">
      <w:pPr>
        <w:ind w:firstLine="420"/>
      </w:pPr>
    </w:p>
    <w:p w14:paraId="3BF501C9" w14:textId="77777777" w:rsidR="00B37BE4" w:rsidRDefault="00B37BE4" w:rsidP="00B37BE4">
      <w:pPr>
        <w:ind w:firstLine="420"/>
      </w:pPr>
      <w:r>
        <w:t xml:space="preserve">    0.0901</w:t>
      </w:r>
    </w:p>
    <w:p w14:paraId="41524F7D" w14:textId="77777777" w:rsidR="00B37BE4" w:rsidRDefault="00B37BE4" w:rsidP="00B37BE4">
      <w:pPr>
        <w:ind w:firstLine="420"/>
      </w:pPr>
    </w:p>
    <w:p w14:paraId="0DC05597" w14:textId="77777777" w:rsidR="00B37BE4" w:rsidRDefault="00B37BE4" w:rsidP="00B37BE4">
      <w:pPr>
        <w:ind w:firstLine="420"/>
      </w:pPr>
    </w:p>
    <w:p w14:paraId="26A039E7" w14:textId="77777777" w:rsidR="00B37BE4" w:rsidRDefault="00B37BE4" w:rsidP="00B37BE4">
      <w:pPr>
        <w:ind w:firstLine="420"/>
      </w:pPr>
      <w:r>
        <w:t>PV60Ramping =</w:t>
      </w:r>
    </w:p>
    <w:p w14:paraId="6BDA27A9" w14:textId="77777777" w:rsidR="00B37BE4" w:rsidRDefault="00B37BE4" w:rsidP="00B37BE4">
      <w:pPr>
        <w:ind w:firstLine="420"/>
      </w:pPr>
    </w:p>
    <w:p w14:paraId="7CAD6C0B" w14:textId="2B3068F2" w:rsidR="00460636" w:rsidRDefault="00B37BE4" w:rsidP="00B37BE4">
      <w:pPr>
        <w:ind w:firstLine="420"/>
      </w:pPr>
      <w:r>
        <w:t xml:space="preserve">    0.2482</w:t>
      </w:r>
    </w:p>
    <w:p w14:paraId="7B36CAC7" w14:textId="77777777" w:rsidR="00B37BE4" w:rsidRDefault="00B37BE4" w:rsidP="00B37BE4">
      <w:pPr>
        <w:ind w:firstLine="420"/>
      </w:pPr>
    </w:p>
    <w:p w14:paraId="000E1D59" w14:textId="77777777" w:rsidR="00B37BE4" w:rsidRDefault="00B37BE4" w:rsidP="00B37BE4">
      <w:pPr>
        <w:ind w:firstLine="420"/>
      </w:pPr>
    </w:p>
    <w:p w14:paraId="2416E533" w14:textId="77777777" w:rsidR="002500E0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1E4D3C98" w:rsidR="002500E0" w:rsidRDefault="00974B95" w:rsidP="00A66AEE">
      <w:r>
        <w:rPr>
          <w:noProof/>
        </w:rPr>
        <w:drawing>
          <wp:inline distT="0" distB="0" distL="0" distR="0" wp14:anchorId="141A4520" wp14:editId="2F40FAB9">
            <wp:extent cx="5171761" cy="1288824"/>
            <wp:effectExtent l="0" t="0" r="1016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mandall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4" r="7892"/>
                    <a:stretch/>
                  </pic:blipFill>
                  <pic:spPr bwMode="auto">
                    <a:xfrm>
                      <a:off x="0" y="0"/>
                      <a:ext cx="5209140" cy="1298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ListParagraph"/>
        <w:ind w:left="360" w:firstLineChars="0" w:firstLine="0"/>
      </w:pPr>
    </w:p>
    <w:p w14:paraId="0ED48A81" w14:textId="77777777" w:rsidR="00142E8F" w:rsidRDefault="00142E8F" w:rsidP="00142E8F">
      <w:pPr>
        <w:pStyle w:val="ListParagraph"/>
        <w:ind w:left="360"/>
      </w:pPr>
      <w:r>
        <w:t>Demand5Ramping =</w:t>
      </w:r>
    </w:p>
    <w:p w14:paraId="0AD21DAF" w14:textId="77777777" w:rsidR="00142E8F" w:rsidRDefault="00142E8F" w:rsidP="00142E8F">
      <w:pPr>
        <w:pStyle w:val="ListParagraph"/>
        <w:ind w:left="360"/>
      </w:pPr>
    </w:p>
    <w:p w14:paraId="39C96A23" w14:textId="77777777" w:rsidR="00142E8F" w:rsidRDefault="00142E8F" w:rsidP="00142E8F">
      <w:pPr>
        <w:pStyle w:val="ListParagraph"/>
        <w:ind w:left="360"/>
      </w:pPr>
      <w:r>
        <w:t xml:space="preserve">    0.0060</w:t>
      </w:r>
    </w:p>
    <w:p w14:paraId="7EF996F4" w14:textId="77777777" w:rsidR="00142E8F" w:rsidRDefault="00142E8F" w:rsidP="00142E8F">
      <w:pPr>
        <w:pStyle w:val="ListParagraph"/>
        <w:ind w:left="360"/>
      </w:pPr>
    </w:p>
    <w:p w14:paraId="48211177" w14:textId="77777777" w:rsidR="00142E8F" w:rsidRDefault="00142E8F" w:rsidP="00142E8F">
      <w:pPr>
        <w:pStyle w:val="ListParagraph"/>
        <w:ind w:left="360"/>
      </w:pPr>
    </w:p>
    <w:p w14:paraId="37A7E1C4" w14:textId="77777777" w:rsidR="00142E8F" w:rsidRDefault="00142E8F" w:rsidP="00142E8F">
      <w:pPr>
        <w:pStyle w:val="ListParagraph"/>
        <w:ind w:left="360"/>
      </w:pPr>
      <w:r>
        <w:t>Demand15Ramping =</w:t>
      </w:r>
    </w:p>
    <w:p w14:paraId="3E8CE662" w14:textId="77777777" w:rsidR="00142E8F" w:rsidRDefault="00142E8F" w:rsidP="00142E8F">
      <w:pPr>
        <w:pStyle w:val="ListParagraph"/>
        <w:ind w:left="360"/>
      </w:pPr>
    </w:p>
    <w:p w14:paraId="3E6F10B3" w14:textId="77777777" w:rsidR="00142E8F" w:rsidRDefault="00142E8F" w:rsidP="00142E8F">
      <w:pPr>
        <w:pStyle w:val="ListParagraph"/>
        <w:ind w:left="360"/>
      </w:pPr>
      <w:r>
        <w:t xml:space="preserve">    0.0130</w:t>
      </w:r>
    </w:p>
    <w:p w14:paraId="45E0675D" w14:textId="77777777" w:rsidR="00142E8F" w:rsidRDefault="00142E8F" w:rsidP="00142E8F">
      <w:pPr>
        <w:pStyle w:val="ListParagraph"/>
        <w:ind w:left="360"/>
      </w:pPr>
    </w:p>
    <w:p w14:paraId="4CEA2770" w14:textId="77777777" w:rsidR="00142E8F" w:rsidRDefault="00142E8F" w:rsidP="00142E8F">
      <w:pPr>
        <w:pStyle w:val="ListParagraph"/>
        <w:ind w:left="360"/>
      </w:pPr>
    </w:p>
    <w:p w14:paraId="4DF7C68F" w14:textId="77777777" w:rsidR="00142E8F" w:rsidRDefault="00142E8F" w:rsidP="00142E8F">
      <w:pPr>
        <w:pStyle w:val="ListParagraph"/>
        <w:ind w:left="360"/>
      </w:pPr>
      <w:r>
        <w:t>Demand60Ramping =</w:t>
      </w:r>
    </w:p>
    <w:p w14:paraId="358931BE" w14:textId="77777777" w:rsidR="00142E8F" w:rsidRDefault="00142E8F" w:rsidP="00142E8F">
      <w:pPr>
        <w:pStyle w:val="ListParagraph"/>
        <w:ind w:left="360"/>
      </w:pPr>
    </w:p>
    <w:p w14:paraId="6B461F09" w14:textId="77777777" w:rsidR="00142E8F" w:rsidRDefault="00142E8F" w:rsidP="00142E8F">
      <w:pPr>
        <w:pStyle w:val="ListParagraph"/>
        <w:ind w:left="360"/>
      </w:pPr>
      <w:r>
        <w:t xml:space="preserve">    0.0501</w:t>
      </w:r>
    </w:p>
    <w:p w14:paraId="3C1C0E99" w14:textId="77777777" w:rsidR="006D0BE2" w:rsidRDefault="006D0BE2" w:rsidP="006D0BE2">
      <w:pPr>
        <w:pStyle w:val="ListParagraph"/>
        <w:ind w:left="360" w:firstLineChars="0"/>
      </w:pPr>
    </w:p>
    <w:p w14:paraId="22E6342E" w14:textId="77777777" w:rsidR="006D0BE2" w:rsidRDefault="006D0BE2" w:rsidP="006D0BE2">
      <w:pPr>
        <w:pStyle w:val="ListParagraph"/>
        <w:ind w:left="360" w:firstLineChars="0"/>
      </w:pPr>
    </w:p>
    <w:p w14:paraId="59A64C0E" w14:textId="77777777" w:rsidR="00AB4D16" w:rsidRDefault="00A83843" w:rsidP="00A83843">
      <w:pPr>
        <w:pStyle w:val="ListParagraph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NetLoad</w:t>
      </w:r>
      <w:proofErr w:type="spellEnd"/>
    </w:p>
    <w:p w14:paraId="5BC08A94" w14:textId="77777777" w:rsidR="00AB4D16" w:rsidRPr="00A83843" w:rsidRDefault="00A83843" w:rsidP="00502F21">
      <w:pPr>
        <w:pStyle w:val="ListParagraph"/>
        <w:ind w:firstLineChars="0" w:firstLine="0"/>
        <w:rPr>
          <w:color w:val="FF0000"/>
        </w:rPr>
      </w:pPr>
      <w:proofErr w:type="spellStart"/>
      <w:r w:rsidRPr="00A83843">
        <w:rPr>
          <w:rFonts w:hint="eastAsia"/>
          <w:color w:val="FF0000"/>
        </w:rPr>
        <w:t>Netload</w:t>
      </w:r>
      <w:proofErr w:type="spellEnd"/>
      <w:r w:rsidRPr="00A83843">
        <w:rPr>
          <w:rFonts w:hint="eastAsia"/>
          <w:color w:val="FF0000"/>
        </w:rPr>
        <w:t xml:space="preserve"> is ca</w:t>
      </w:r>
      <w:r w:rsidRPr="00A83843">
        <w:rPr>
          <w:color w:val="FF0000"/>
        </w:rPr>
        <w:t xml:space="preserve">lculated </w:t>
      </w:r>
      <w:proofErr w:type="spellStart"/>
      <w:r w:rsidRPr="00A83843">
        <w:rPr>
          <w:color w:val="FF0000"/>
        </w:rPr>
        <w:t>base</w:t>
      </w:r>
      <w:proofErr w:type="spellEnd"/>
      <w:r w:rsidRPr="00A83843">
        <w:rPr>
          <w:color w:val="FF0000"/>
        </w:rPr>
        <w:t xml:space="preserve"> on the CAISO load portion with the </w:t>
      </w:r>
      <w:proofErr w:type="gramStart"/>
      <w:r w:rsidRPr="00A83843">
        <w:rPr>
          <w:color w:val="FF0000"/>
        </w:rPr>
        <w:t>scaled up</w:t>
      </w:r>
      <w:proofErr w:type="gramEnd"/>
      <w:r w:rsidRPr="00A83843">
        <w:rPr>
          <w:color w:val="FF0000"/>
        </w:rPr>
        <w:t xml:space="preserve"> renewables.</w:t>
      </w:r>
    </w:p>
    <w:p w14:paraId="04913346" w14:textId="77777777" w:rsidR="00A83843" w:rsidRDefault="00DA1ECB" w:rsidP="00502F21">
      <w:pPr>
        <w:pStyle w:val="ListParagraph"/>
        <w:ind w:firstLineChars="0" w:firstLine="0"/>
      </w:pPr>
      <w:r w:rsidRPr="00DA1ECB">
        <w:rPr>
          <w:noProof/>
        </w:rPr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ListParagraph"/>
        <w:ind w:firstLineChars="0" w:firstLine="0"/>
      </w:pPr>
    </w:p>
    <w:p w14:paraId="0DB98DCA" w14:textId="77777777" w:rsidR="00DA1ECB" w:rsidRDefault="00DA1ECB" w:rsidP="00502F21">
      <w:pPr>
        <w:pStyle w:val="ListParagraph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ListParagraph"/>
        <w:ind w:firstLineChars="0" w:firstLine="0"/>
      </w:pPr>
    </w:p>
    <w:p w14:paraId="36C9DC4F" w14:textId="77777777" w:rsidR="00DA1ECB" w:rsidRDefault="00DA1ECB" w:rsidP="00502F21">
      <w:pPr>
        <w:pStyle w:val="ListParagraph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ListParagraph"/>
        <w:ind w:firstLineChars="0" w:firstLine="0"/>
      </w:pPr>
      <w:r>
        <w:rPr>
          <w:rFonts w:hint="eastAsia"/>
        </w:rPr>
        <w:lastRenderedPageBreak/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ListParagraph"/>
        <w:ind w:firstLineChars="0" w:firstLine="0"/>
      </w:pPr>
    </w:p>
    <w:p w14:paraId="2C5EB6B0" w14:textId="77777777" w:rsidR="002500E0" w:rsidRDefault="00607616" w:rsidP="00502F21">
      <w:pPr>
        <w:pStyle w:val="ListParagraph"/>
        <w:ind w:firstLineChars="0" w:firstLine="0"/>
      </w:pPr>
      <w:r>
        <w:rPr>
          <w:rFonts w:hint="eastAsia"/>
        </w:rPr>
        <w:t xml:space="preserve">Thus, the </w:t>
      </w:r>
      <w:proofErr w:type="spellStart"/>
      <w:r>
        <w:rPr>
          <w:rFonts w:hint="eastAsia"/>
        </w:rPr>
        <w:t>Netload</w:t>
      </w:r>
      <w:proofErr w:type="spellEnd"/>
      <w:r>
        <w:rPr>
          <w:rFonts w:hint="eastAsia"/>
        </w:rPr>
        <w:t xml:space="preserve"> results are here</w:t>
      </w:r>
    </w:p>
    <w:p w14:paraId="48935634" w14:textId="19F70624" w:rsidR="00502F21" w:rsidRDefault="00974B95" w:rsidP="00502F21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34B3643A" wp14:editId="5148C637">
            <wp:extent cx="5209407" cy="1287328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etDemandAll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7" r="7785"/>
                    <a:stretch/>
                  </pic:blipFill>
                  <pic:spPr bwMode="auto">
                    <a:xfrm>
                      <a:off x="0" y="0"/>
                      <a:ext cx="5220144" cy="128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ListParagraph"/>
        <w:ind w:firstLineChars="0" w:firstLine="0"/>
      </w:pPr>
    </w:p>
    <w:p w14:paraId="0040AE5A" w14:textId="77777777" w:rsidR="008D132C" w:rsidRDefault="008D132C" w:rsidP="008D132C">
      <w:r>
        <w:t>NetDemand5Ramping =</w:t>
      </w:r>
    </w:p>
    <w:p w14:paraId="4C6D6665" w14:textId="77777777" w:rsidR="008D132C" w:rsidRDefault="008D132C" w:rsidP="008D132C"/>
    <w:p w14:paraId="1BFE1746" w14:textId="77777777" w:rsidR="008D132C" w:rsidRDefault="008D132C" w:rsidP="008D132C">
      <w:r>
        <w:t xml:space="preserve">    0.0170</w:t>
      </w:r>
    </w:p>
    <w:p w14:paraId="7DCF8D7A" w14:textId="77777777" w:rsidR="008D132C" w:rsidRDefault="008D132C" w:rsidP="008D132C"/>
    <w:p w14:paraId="1E73723D" w14:textId="77777777" w:rsidR="008D132C" w:rsidRDefault="008D132C" w:rsidP="008D132C"/>
    <w:p w14:paraId="4DF25DCF" w14:textId="77777777" w:rsidR="008D132C" w:rsidRDefault="008D132C" w:rsidP="008D132C">
      <w:r>
        <w:t>NetDemand15Ramping =</w:t>
      </w:r>
    </w:p>
    <w:p w14:paraId="6605AB42" w14:textId="77777777" w:rsidR="008D132C" w:rsidRDefault="008D132C" w:rsidP="008D132C"/>
    <w:p w14:paraId="0287F3BF" w14:textId="77777777" w:rsidR="008D132C" w:rsidRDefault="008D132C" w:rsidP="008D132C">
      <w:r>
        <w:t xml:space="preserve">    0.0300</w:t>
      </w:r>
    </w:p>
    <w:p w14:paraId="349EA806" w14:textId="77777777" w:rsidR="008D132C" w:rsidRDefault="008D132C" w:rsidP="008D132C"/>
    <w:p w14:paraId="45A0CC84" w14:textId="77777777" w:rsidR="008D132C" w:rsidRDefault="008D132C" w:rsidP="008D132C"/>
    <w:p w14:paraId="44D2C8BB" w14:textId="77777777" w:rsidR="008D132C" w:rsidRDefault="008D132C" w:rsidP="008D132C">
      <w:r>
        <w:t>NetDemand60Ramping =</w:t>
      </w:r>
    </w:p>
    <w:p w14:paraId="656B9389" w14:textId="77777777" w:rsidR="008D132C" w:rsidRDefault="008D132C" w:rsidP="008D132C"/>
    <w:p w14:paraId="221E5E7E" w14:textId="2F146F47" w:rsidR="00607616" w:rsidRDefault="008D132C" w:rsidP="00224D21">
      <w:pPr>
        <w:ind w:firstLine="420"/>
      </w:pPr>
      <w:r>
        <w:t>0.0771</w:t>
      </w:r>
    </w:p>
    <w:p w14:paraId="3A2EC3A5" w14:textId="3DFDC492" w:rsidR="00224D21" w:rsidRDefault="00224D21" w:rsidP="00224D21">
      <w:pPr>
        <w:ind w:firstLine="420"/>
      </w:pPr>
    </w:p>
    <w:p w14:paraId="4B6ADD58" w14:textId="5DBA5DAC" w:rsidR="00224D21" w:rsidRDefault="00224D21" w:rsidP="00224D21">
      <w:pPr>
        <w:ind w:firstLine="420"/>
      </w:pPr>
    </w:p>
    <w:p w14:paraId="51A86E1E" w14:textId="45955E8C" w:rsidR="00224D21" w:rsidRDefault="00224D21" w:rsidP="00224D21">
      <w:pPr>
        <w:ind w:firstLine="420"/>
      </w:pPr>
    </w:p>
    <w:p w14:paraId="51488813" w14:textId="68A84F3B" w:rsidR="00224D21" w:rsidRDefault="00224D21" w:rsidP="00224D21">
      <w:pPr>
        <w:rPr>
          <w:b/>
        </w:rPr>
      </w:pPr>
      <w:r w:rsidRPr="00224D21">
        <w:rPr>
          <w:rFonts w:hint="eastAsia"/>
          <w:b/>
        </w:rPr>
        <w:t>Using</w:t>
      </w:r>
      <w:r w:rsidRPr="00224D21">
        <w:rPr>
          <w:b/>
        </w:rPr>
        <w:t xml:space="preserve"> </w:t>
      </w:r>
      <w:proofErr w:type="spellStart"/>
      <w:r w:rsidRPr="00224D21">
        <w:rPr>
          <w:b/>
        </w:rPr>
        <w:t>matlab</w:t>
      </w:r>
      <w:proofErr w:type="spellEnd"/>
      <w:r w:rsidRPr="00224D21">
        <w:rPr>
          <w:b/>
        </w:rPr>
        <w:t xml:space="preserve"> to learn the relationship among </w:t>
      </w:r>
      <w:proofErr w:type="spellStart"/>
      <w:r w:rsidRPr="00224D21">
        <w:rPr>
          <w:b/>
        </w:rPr>
        <w:t>Netdemand</w:t>
      </w:r>
      <w:proofErr w:type="spellEnd"/>
      <w:r w:rsidRPr="00224D21">
        <w:rPr>
          <w:b/>
        </w:rPr>
        <w:t xml:space="preserve"> Ramping, total demand, solar, and wind. </w:t>
      </w:r>
      <w:r>
        <w:rPr>
          <w:b/>
        </w:rPr>
        <w:t>The linear model is applied.</w:t>
      </w:r>
    </w:p>
    <w:p w14:paraId="0B4A9885" w14:textId="77777777" w:rsidR="00224D21" w:rsidRDefault="00224D21" w:rsidP="00224D21">
      <w:r w:rsidRPr="00224D21">
        <w:t>Setting</w:t>
      </w:r>
      <w:r>
        <w:t xml:space="preserve"> renewable from 10% to 50% with difference value combination of solar and wind.</w:t>
      </w:r>
    </w:p>
    <w:p w14:paraId="25B80949" w14:textId="77777777" w:rsidR="00224D21" w:rsidRDefault="00224D21" w:rsidP="00224D21"/>
    <w:p w14:paraId="33741BE0" w14:textId="21731DA2" w:rsidR="00224D21" w:rsidRDefault="00224D21" w:rsidP="00224D21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5min </w:t>
      </w:r>
      <w:proofErr w:type="spellStart"/>
      <w:r>
        <w:rPr>
          <w:rFonts w:hint="eastAsia"/>
        </w:rPr>
        <w:t>Netdemand</w:t>
      </w:r>
      <w:proofErr w:type="spellEnd"/>
      <w:r>
        <w:rPr>
          <w:rFonts w:hint="eastAsia"/>
        </w:rPr>
        <w:t xml:space="preserve"> Ramping </w:t>
      </w:r>
      <w:r w:rsidR="00394B00">
        <w:t xml:space="preserve">- 0.006* total demand </w:t>
      </w:r>
      <w:r>
        <w:rPr>
          <w:rFonts w:hint="eastAsia"/>
        </w:rPr>
        <w:t xml:space="preserve">= </w:t>
      </w:r>
      <w:r w:rsidR="00AF1CBA">
        <w:t>0.042</w:t>
      </w:r>
      <w:r>
        <w:t>* Solar capacity+ 0.0</w:t>
      </w:r>
      <w:r w:rsidR="00AF1CBA">
        <w:t>057</w:t>
      </w:r>
      <w:r>
        <w:t>* wind capacity</w:t>
      </w:r>
      <w:r w:rsidR="00AF1CBA">
        <w:t xml:space="preserve"> – 50.458</w:t>
      </w:r>
    </w:p>
    <w:p w14:paraId="229FC190" w14:textId="05A4DD31" w:rsidR="005B08A2" w:rsidRPr="00224D21" w:rsidRDefault="005B08A2" w:rsidP="005B08A2"/>
    <w:p w14:paraId="415399E8" w14:textId="1BF48000" w:rsidR="00224D21" w:rsidRDefault="00224D21" w:rsidP="00224D21">
      <w:r>
        <w:rPr>
          <w:rFonts w:hint="eastAsia"/>
        </w:rPr>
        <w:t xml:space="preserve">Fitted </w:t>
      </w:r>
      <w:r>
        <w:t>status</w:t>
      </w:r>
      <w:proofErr w:type="gramStart"/>
      <w:r>
        <w:t xml:space="preserve">: </w:t>
      </w:r>
      <w:r>
        <w:rPr>
          <w:rFonts w:hint="eastAsia"/>
        </w:rPr>
        <w:t xml:space="preserve"> (</w:t>
      </w:r>
      <w:proofErr w:type="gramEnd"/>
      <w:r w:rsidRPr="00224D21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 xml:space="preserve">blue: </w:t>
      </w:r>
      <w:r>
        <w:t>fitted</w:t>
      </w:r>
      <w:r>
        <w:rPr>
          <w:rFonts w:hint="eastAsia"/>
        </w:rPr>
        <w:t>)</w:t>
      </w:r>
    </w:p>
    <w:p w14:paraId="3C8061AC" w14:textId="709EC086" w:rsidR="00224D21" w:rsidRDefault="006B7106" w:rsidP="00224D21">
      <w:r>
        <w:rPr>
          <w:noProof/>
        </w:rPr>
        <w:lastRenderedPageBreak/>
        <w:drawing>
          <wp:inline distT="0" distB="0" distL="0" distR="0" wp14:anchorId="154CBCE8" wp14:editId="3BF7DD3C">
            <wp:extent cx="2879769" cy="216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tload reg 5mi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FF2B7" w14:textId="4597F035" w:rsidR="006B7106" w:rsidRDefault="006B7106" w:rsidP="00224D21"/>
    <w:p w14:paraId="0068450C" w14:textId="34586617" w:rsidR="00224D21" w:rsidRDefault="00224D21" w:rsidP="00224D21">
      <w:pPr>
        <w:pStyle w:val="ListParagraph"/>
        <w:numPr>
          <w:ilvl w:val="0"/>
          <w:numId w:val="1"/>
        </w:numPr>
        <w:ind w:firstLineChars="0"/>
      </w:pPr>
      <w:r>
        <w:t>1</w:t>
      </w:r>
      <w:r>
        <w:rPr>
          <w:rFonts w:hint="eastAsia"/>
        </w:rPr>
        <w:t xml:space="preserve">5min </w:t>
      </w:r>
      <w:proofErr w:type="spellStart"/>
      <w:r>
        <w:rPr>
          <w:rFonts w:hint="eastAsia"/>
        </w:rPr>
        <w:t>Netdemand</w:t>
      </w:r>
      <w:proofErr w:type="spellEnd"/>
      <w:r>
        <w:rPr>
          <w:rFonts w:hint="eastAsia"/>
        </w:rPr>
        <w:t xml:space="preserve"> Ramping </w:t>
      </w:r>
      <w:r w:rsidR="00394B00">
        <w:t>- 0.013* total demand</w:t>
      </w:r>
      <w:r w:rsidR="00394B00">
        <w:rPr>
          <w:rFonts w:hint="eastAsia"/>
        </w:rPr>
        <w:t xml:space="preserve"> </w:t>
      </w:r>
      <w:r>
        <w:rPr>
          <w:rFonts w:hint="eastAsia"/>
        </w:rPr>
        <w:t xml:space="preserve">= </w:t>
      </w:r>
      <w:r>
        <w:t>+ 0.0</w:t>
      </w:r>
      <w:r w:rsidR="00394B00">
        <w:t>72</w:t>
      </w:r>
      <w:r>
        <w:t>* Solar capacity+</w:t>
      </w:r>
      <w:r w:rsidR="005C6DA1">
        <w:t xml:space="preserve"> 0.0</w:t>
      </w:r>
      <w:r w:rsidR="00394B00">
        <w:t>183</w:t>
      </w:r>
      <w:r>
        <w:t>* wind capacity</w:t>
      </w:r>
      <w:r w:rsidR="00394B00">
        <w:t xml:space="preserve"> - 120</w:t>
      </w:r>
    </w:p>
    <w:p w14:paraId="42C5FBC6" w14:textId="4058C195" w:rsidR="005B08A2" w:rsidRDefault="005B08A2" w:rsidP="005B08A2"/>
    <w:p w14:paraId="28074520" w14:textId="77777777" w:rsidR="005B08A2" w:rsidRPr="00224D21" w:rsidRDefault="005B08A2" w:rsidP="005B08A2"/>
    <w:p w14:paraId="5D709B0B" w14:textId="690866FE" w:rsidR="00224D21" w:rsidRDefault="00224D21" w:rsidP="00224D21">
      <w:r>
        <w:rPr>
          <w:rFonts w:hint="eastAsia"/>
        </w:rPr>
        <w:t xml:space="preserve">Fitted </w:t>
      </w:r>
      <w:r>
        <w:t>status</w:t>
      </w:r>
      <w:proofErr w:type="gramStart"/>
      <w:r>
        <w:t xml:space="preserve">: </w:t>
      </w:r>
      <w:r>
        <w:rPr>
          <w:rFonts w:hint="eastAsia"/>
        </w:rPr>
        <w:t xml:space="preserve"> (</w:t>
      </w:r>
      <w:proofErr w:type="gramEnd"/>
      <w:r w:rsidRPr="00840BE7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7B7584C7" w14:textId="7864A180" w:rsidR="00224D21" w:rsidRDefault="006B7106" w:rsidP="00224D21">
      <w:r>
        <w:rPr>
          <w:noProof/>
        </w:rPr>
        <w:drawing>
          <wp:inline distT="0" distB="0" distL="0" distR="0" wp14:anchorId="4794AF4C" wp14:editId="3C87EEBB">
            <wp:extent cx="2879768" cy="216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tload reg 15mi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9ED9C" w14:textId="3883E961" w:rsidR="009250E9" w:rsidRDefault="009250E9" w:rsidP="009250E9">
      <w:pPr>
        <w:pStyle w:val="ListParagraph"/>
        <w:ind w:left="360" w:firstLineChars="0" w:firstLine="0"/>
      </w:pPr>
    </w:p>
    <w:p w14:paraId="379D0E39" w14:textId="1F376E56" w:rsidR="009250E9" w:rsidRDefault="009250E9" w:rsidP="009250E9">
      <w:pPr>
        <w:pStyle w:val="ListParagraph"/>
        <w:ind w:left="360" w:firstLineChars="0" w:firstLine="0"/>
      </w:pPr>
    </w:p>
    <w:p w14:paraId="2C90939D" w14:textId="77777777" w:rsidR="009250E9" w:rsidRDefault="009250E9" w:rsidP="009250E9">
      <w:pPr>
        <w:pStyle w:val="ListParagraph"/>
        <w:ind w:left="360" w:firstLineChars="0" w:firstLine="0"/>
      </w:pPr>
    </w:p>
    <w:p w14:paraId="094B6FA6" w14:textId="63C491C5" w:rsidR="00224D21" w:rsidRDefault="00224D21" w:rsidP="00224D21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60min </w:t>
      </w:r>
      <w:proofErr w:type="spellStart"/>
      <w:r>
        <w:rPr>
          <w:rFonts w:hint="eastAsia"/>
        </w:rPr>
        <w:t>Netdemand</w:t>
      </w:r>
      <w:proofErr w:type="spellEnd"/>
      <w:r>
        <w:rPr>
          <w:rFonts w:hint="eastAsia"/>
        </w:rPr>
        <w:t xml:space="preserve"> Ramping </w:t>
      </w:r>
      <w:r w:rsidR="00394B00">
        <w:t>- 0.0501* total demand</w:t>
      </w:r>
      <w:r w:rsidR="00394B00">
        <w:rPr>
          <w:rFonts w:hint="eastAsia"/>
        </w:rPr>
        <w:t xml:space="preserve"> </w:t>
      </w:r>
      <w:r>
        <w:rPr>
          <w:rFonts w:hint="eastAsia"/>
        </w:rPr>
        <w:t xml:space="preserve">= </w:t>
      </w:r>
      <w:r>
        <w:t>+ 0.</w:t>
      </w:r>
      <w:r w:rsidR="00394B00">
        <w:t>1576</w:t>
      </w:r>
      <w:r>
        <w:t>* Solar capacity+</w:t>
      </w:r>
      <w:r w:rsidR="006B7106">
        <w:t xml:space="preserve"> 0.0</w:t>
      </w:r>
      <w:r w:rsidR="00394B00">
        <w:t>591</w:t>
      </w:r>
      <w:r>
        <w:t>* wind capacity</w:t>
      </w:r>
      <w:r w:rsidR="00394B00">
        <w:t xml:space="preserve"> – 419.13</w:t>
      </w:r>
    </w:p>
    <w:p w14:paraId="03574A74" w14:textId="46CFE6AF" w:rsidR="005B08A2" w:rsidRDefault="005B08A2" w:rsidP="005B08A2"/>
    <w:p w14:paraId="30D1974D" w14:textId="77777777" w:rsidR="005B08A2" w:rsidRDefault="005B08A2" w:rsidP="005B08A2"/>
    <w:p w14:paraId="5AFB4AE0" w14:textId="02640215" w:rsidR="00224D21" w:rsidRDefault="00224D21" w:rsidP="00224D21">
      <w:r>
        <w:rPr>
          <w:rFonts w:hint="eastAsia"/>
        </w:rPr>
        <w:t xml:space="preserve">Fitted </w:t>
      </w:r>
      <w:r>
        <w:t>status</w:t>
      </w:r>
      <w:proofErr w:type="gramStart"/>
      <w:r>
        <w:t xml:space="preserve">: </w:t>
      </w:r>
      <w:r>
        <w:rPr>
          <w:rFonts w:hint="eastAsia"/>
        </w:rPr>
        <w:t xml:space="preserve"> (</w:t>
      </w:r>
      <w:proofErr w:type="gramEnd"/>
      <w:r w:rsidRPr="00840BE7">
        <w:rPr>
          <w:b/>
          <w:color w:val="FF0000"/>
        </w:rPr>
        <w:t xml:space="preserve">red: </w:t>
      </w:r>
      <w:r>
        <w:t xml:space="preserve">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3F2BAAFD" w14:textId="30C01DE1" w:rsidR="00224D21" w:rsidRDefault="006B7106" w:rsidP="00224D21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5471E06" wp14:editId="331083E7">
            <wp:extent cx="2879769" cy="216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tload reg 60mi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1CA0C" w14:textId="77777777" w:rsidR="001A79DB" w:rsidRDefault="001A79DB" w:rsidP="00224D21">
      <w:pPr>
        <w:rPr>
          <w:rFonts w:hint="eastAsia"/>
        </w:rPr>
      </w:pPr>
    </w:p>
    <w:p w14:paraId="17F0FE03" w14:textId="77777777" w:rsidR="001A79DB" w:rsidRDefault="001A79DB" w:rsidP="00224D21">
      <w:pPr>
        <w:rPr>
          <w:rFonts w:hint="eastAsia"/>
        </w:rPr>
      </w:pPr>
    </w:p>
    <w:p w14:paraId="134D6FCA" w14:textId="77777777" w:rsidR="001A79DB" w:rsidRDefault="001A79DB" w:rsidP="00224D21">
      <w:pPr>
        <w:rPr>
          <w:rFonts w:hint="eastAsia"/>
        </w:rPr>
      </w:pPr>
    </w:p>
    <w:p w14:paraId="1CC662CA" w14:textId="77777777" w:rsidR="001A79DB" w:rsidRDefault="001A79DB" w:rsidP="00224D21">
      <w:pPr>
        <w:rPr>
          <w:rFonts w:hint="eastAsia"/>
        </w:rPr>
      </w:pPr>
    </w:p>
    <w:p w14:paraId="01C8A106" w14:textId="21956B24" w:rsidR="001A79DB" w:rsidRDefault="001A79DB" w:rsidP="00224D21">
      <w:r>
        <w:t>For the method of calculating the upper bond of the linear model</w:t>
      </w:r>
    </w:p>
    <w:p w14:paraId="6215EBDF" w14:textId="3B23FDDA" w:rsidR="00231DE8" w:rsidRPr="00231DE8" w:rsidRDefault="00231DE8" w:rsidP="00231DE8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231DE8">
        <w:rPr>
          <w:b/>
        </w:rPr>
        <w:t>5 min upper bond</w:t>
      </w:r>
    </w:p>
    <w:p w14:paraId="10D49DA2" w14:textId="77777777" w:rsidR="00231DE8" w:rsidRDefault="00231DE8" w:rsidP="00231DE8"/>
    <w:p w14:paraId="37C50980" w14:textId="54A3F1FB" w:rsidR="00231DE8" w:rsidRDefault="00BB769F" w:rsidP="00231DE8">
      <w:r>
        <w:rPr>
          <w:noProof/>
        </w:rPr>
        <w:drawing>
          <wp:inline distT="0" distB="0" distL="0" distR="0" wp14:anchorId="4E4BE4EC" wp14:editId="609BC692">
            <wp:extent cx="2791118" cy="2093507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etload reg 5min linear uppper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312" cy="211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E31BA" w14:textId="378A9DEE" w:rsidR="00A57AF7" w:rsidRDefault="00C15EF9" w:rsidP="00231DE8">
      <w:r>
        <w:rPr>
          <w:noProof/>
        </w:rPr>
        <w:lastRenderedPageBreak/>
        <w:drawing>
          <wp:inline distT="0" distB="0" distL="0" distR="0" wp14:anchorId="5BD981FC" wp14:editId="440B9CEB">
            <wp:extent cx="5274310" cy="368490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netload reg 5min linear upper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F4DA7" w14:textId="77777777" w:rsidR="0089054B" w:rsidRDefault="0089054B" w:rsidP="00231DE8">
      <w:proofErr w:type="spellStart"/>
      <w:r>
        <w:t>Netramping</w:t>
      </w:r>
      <w:proofErr w:type="spellEnd"/>
      <w:r>
        <w:t xml:space="preserve"> = </w:t>
      </w:r>
    </w:p>
    <w:p w14:paraId="1D0A5416" w14:textId="32A2CD38" w:rsidR="00231DE8" w:rsidRDefault="00231DE8" w:rsidP="00231DE8">
      <w:r>
        <w:t>0.0060</w:t>
      </w:r>
      <w:r>
        <w:t xml:space="preserve"> * demand</w:t>
      </w:r>
    </w:p>
    <w:p w14:paraId="56BD40A0" w14:textId="59479E5A" w:rsidR="00231DE8" w:rsidRDefault="00231DE8" w:rsidP="00231DE8">
      <w:r>
        <w:t>0.0080</w:t>
      </w:r>
      <w:r>
        <w:t xml:space="preserve"> * PV</w:t>
      </w:r>
    </w:p>
    <w:p w14:paraId="1816FF22" w14:textId="3A5FC286" w:rsidR="00BB769F" w:rsidRDefault="00231DE8" w:rsidP="00231DE8">
      <w:r>
        <w:t>0.0639</w:t>
      </w:r>
      <w:r>
        <w:t xml:space="preserve"> * Wind</w:t>
      </w:r>
    </w:p>
    <w:p w14:paraId="531DC0DB" w14:textId="77777777" w:rsidR="00BB769F" w:rsidRDefault="00BB769F" w:rsidP="00224D21"/>
    <w:p w14:paraId="377C6807" w14:textId="10867B66" w:rsidR="00BB769F" w:rsidRDefault="00BB769F" w:rsidP="00224D21"/>
    <w:p w14:paraId="12F2ACBA" w14:textId="77777777" w:rsidR="00231DE8" w:rsidRDefault="00231DE8" w:rsidP="00231DE8">
      <w:pPr>
        <w:pStyle w:val="ListParagraph"/>
        <w:ind w:left="360"/>
      </w:pPr>
    </w:p>
    <w:p w14:paraId="15304CE3" w14:textId="3D4889B0" w:rsidR="00231DE8" w:rsidRPr="00231DE8" w:rsidRDefault="00231DE8" w:rsidP="00231DE8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231DE8">
        <w:rPr>
          <w:b/>
        </w:rPr>
        <w:t>15min upper bond</w:t>
      </w:r>
    </w:p>
    <w:p w14:paraId="25012AAD" w14:textId="77777777" w:rsidR="0089054B" w:rsidRDefault="0089054B" w:rsidP="0089054B"/>
    <w:p w14:paraId="5F013750" w14:textId="77777777" w:rsidR="0089054B" w:rsidRDefault="0089054B" w:rsidP="0089054B">
      <w:proofErr w:type="spellStart"/>
      <w:r>
        <w:t>Netramping</w:t>
      </w:r>
      <w:proofErr w:type="spellEnd"/>
      <w:r>
        <w:t xml:space="preserve"> = </w:t>
      </w:r>
    </w:p>
    <w:p w14:paraId="2A739C2A" w14:textId="171D80E8" w:rsidR="00231DE8" w:rsidRDefault="00231DE8" w:rsidP="00231DE8">
      <w:r>
        <w:t>0.0130</w:t>
      </w:r>
      <w:r>
        <w:t xml:space="preserve"> * demand</w:t>
      </w:r>
    </w:p>
    <w:p w14:paraId="4ABE60C4" w14:textId="73A848AA" w:rsidR="00231DE8" w:rsidRDefault="00231DE8" w:rsidP="00231DE8">
      <w:r>
        <w:t>0.0200</w:t>
      </w:r>
      <w:r>
        <w:t xml:space="preserve"> * PV</w:t>
      </w:r>
    </w:p>
    <w:p w14:paraId="0630BF09" w14:textId="715078C9" w:rsidR="00231DE8" w:rsidRDefault="00231DE8" w:rsidP="00231DE8">
      <w:r>
        <w:t>0.1823</w:t>
      </w:r>
      <w:r>
        <w:t xml:space="preserve"> * Wind</w:t>
      </w:r>
    </w:p>
    <w:p w14:paraId="1238BEF1" w14:textId="4D08F635" w:rsidR="0089054B" w:rsidRDefault="0089054B" w:rsidP="00231DE8">
      <w:r>
        <w:rPr>
          <w:noProof/>
        </w:rPr>
        <w:drawing>
          <wp:inline distT="0" distB="0" distL="0" distR="0" wp14:anchorId="6BDA238C" wp14:editId="2A9298F6">
            <wp:extent cx="2742459" cy="2057009"/>
            <wp:effectExtent l="0" t="0" r="127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etload reg 15min linear uppper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838" cy="207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003B0" w14:textId="07199E31" w:rsidR="00BB769F" w:rsidRDefault="00C15EF9" w:rsidP="00224D21">
      <w:r>
        <w:rPr>
          <w:noProof/>
        </w:rPr>
        <w:lastRenderedPageBreak/>
        <w:drawing>
          <wp:inline distT="0" distB="0" distL="0" distR="0" wp14:anchorId="7CD67060" wp14:editId="545D1604">
            <wp:extent cx="5274310" cy="3602990"/>
            <wp:effectExtent l="0" t="0" r="889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load reg 15min linear upp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A1901" w14:textId="77777777" w:rsidR="00231DE8" w:rsidRDefault="00231DE8" w:rsidP="00231DE8"/>
    <w:p w14:paraId="2B9DF49C" w14:textId="77777777" w:rsidR="00231DE8" w:rsidRDefault="00231DE8" w:rsidP="00231DE8"/>
    <w:p w14:paraId="7263AB4E" w14:textId="1C15E4E0" w:rsidR="00231DE8" w:rsidRPr="00231DE8" w:rsidRDefault="00231DE8" w:rsidP="00231DE8">
      <w:pPr>
        <w:rPr>
          <w:b/>
        </w:rPr>
      </w:pPr>
      <w:r w:rsidRPr="00231DE8">
        <w:rPr>
          <w:b/>
        </w:rPr>
        <w:t>- 60min upper bond</w:t>
      </w:r>
    </w:p>
    <w:p w14:paraId="5AF2D3C5" w14:textId="77777777" w:rsidR="0089054B" w:rsidRDefault="0089054B" w:rsidP="0089054B"/>
    <w:p w14:paraId="770376D5" w14:textId="77777777" w:rsidR="0089054B" w:rsidRDefault="0089054B" w:rsidP="0089054B">
      <w:proofErr w:type="spellStart"/>
      <w:r>
        <w:t>Netramping</w:t>
      </w:r>
      <w:proofErr w:type="spellEnd"/>
      <w:r>
        <w:t xml:space="preserve"> = </w:t>
      </w:r>
    </w:p>
    <w:p w14:paraId="18690AEB" w14:textId="5B932926" w:rsidR="00231DE8" w:rsidRDefault="00231DE8" w:rsidP="00C10DA5">
      <w:r>
        <w:t>0.0501</w:t>
      </w:r>
      <w:r w:rsidR="00C10DA5">
        <w:t xml:space="preserve"> * demand</w:t>
      </w:r>
    </w:p>
    <w:p w14:paraId="487D446C" w14:textId="61A48293" w:rsidR="006309E9" w:rsidRDefault="006309E9" w:rsidP="006309E9">
      <w:r>
        <w:t>0.1290</w:t>
      </w:r>
      <w:r>
        <w:t xml:space="preserve"> * PV</w:t>
      </w:r>
    </w:p>
    <w:p w14:paraId="52D8BF8B" w14:textId="7F32243B" w:rsidR="006309E9" w:rsidRDefault="006309E9" w:rsidP="006309E9">
      <w:r>
        <w:t>0.0560</w:t>
      </w:r>
      <w:r>
        <w:t xml:space="preserve"> * Wind</w:t>
      </w:r>
    </w:p>
    <w:p w14:paraId="653D0E8A" w14:textId="530CCBF7" w:rsidR="00231DE8" w:rsidRPr="00224D21" w:rsidRDefault="0089054B" w:rsidP="00224D21">
      <w:r>
        <w:rPr>
          <w:noProof/>
        </w:rPr>
        <w:drawing>
          <wp:inline distT="0" distB="0" distL="0" distR="0" wp14:anchorId="6CFB2992" wp14:editId="7A76B1C8">
            <wp:extent cx="2676818" cy="20077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netload reg 60min linear uppper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077" cy="202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5EF9">
        <w:t>\</w:t>
      </w:r>
      <w:bookmarkStart w:id="0" w:name="_GoBack"/>
      <w:r w:rsidR="00C15EF9">
        <w:rPr>
          <w:noProof/>
        </w:rPr>
        <w:lastRenderedPageBreak/>
        <w:drawing>
          <wp:inline distT="0" distB="0" distL="0" distR="0" wp14:anchorId="2CF9A4D0" wp14:editId="2A7878DF">
            <wp:extent cx="5274310" cy="3651885"/>
            <wp:effectExtent l="0" t="0" r="889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etload reg 60min linear upper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31DE8" w:rsidRPr="00224D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F3417E" w14:textId="77777777" w:rsidR="00E03AF5" w:rsidRDefault="00E03AF5" w:rsidP="00BB221A">
      <w:r>
        <w:separator/>
      </w:r>
    </w:p>
  </w:endnote>
  <w:endnote w:type="continuationSeparator" w:id="0">
    <w:p w14:paraId="2FF90F4D" w14:textId="77777777" w:rsidR="00E03AF5" w:rsidRDefault="00E03AF5" w:rsidP="00BB2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24B67B" w14:textId="77777777" w:rsidR="00E03AF5" w:rsidRDefault="00E03AF5" w:rsidP="00BB221A">
      <w:r>
        <w:separator/>
      </w:r>
    </w:p>
  </w:footnote>
  <w:footnote w:type="continuationSeparator" w:id="0">
    <w:p w14:paraId="272039BB" w14:textId="77777777" w:rsidR="00E03AF5" w:rsidRDefault="00E03AF5" w:rsidP="00BB2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QUALJ2KqywAAAA="/>
  </w:docVars>
  <w:rsids>
    <w:rsidRoot w:val="001B692A"/>
    <w:rsid w:val="00076894"/>
    <w:rsid w:val="000B2B99"/>
    <w:rsid w:val="00142E8F"/>
    <w:rsid w:val="001A79DB"/>
    <w:rsid w:val="001B692A"/>
    <w:rsid w:val="001F3FEF"/>
    <w:rsid w:val="00223D93"/>
    <w:rsid w:val="00224D21"/>
    <w:rsid w:val="00231DE8"/>
    <w:rsid w:val="002500E0"/>
    <w:rsid w:val="00267BF0"/>
    <w:rsid w:val="00311CFF"/>
    <w:rsid w:val="00394B00"/>
    <w:rsid w:val="00410CF8"/>
    <w:rsid w:val="00455E12"/>
    <w:rsid w:val="00460636"/>
    <w:rsid w:val="004914B5"/>
    <w:rsid w:val="004C36DF"/>
    <w:rsid w:val="00502F21"/>
    <w:rsid w:val="00547CE5"/>
    <w:rsid w:val="005B08A2"/>
    <w:rsid w:val="005C6DA1"/>
    <w:rsid w:val="005F6BE9"/>
    <w:rsid w:val="00607616"/>
    <w:rsid w:val="006309E9"/>
    <w:rsid w:val="006B7106"/>
    <w:rsid w:val="006D0BE2"/>
    <w:rsid w:val="00733C91"/>
    <w:rsid w:val="007D510B"/>
    <w:rsid w:val="00840BE7"/>
    <w:rsid w:val="0084540B"/>
    <w:rsid w:val="00864789"/>
    <w:rsid w:val="0089054B"/>
    <w:rsid w:val="008D132C"/>
    <w:rsid w:val="009250E9"/>
    <w:rsid w:val="009422EB"/>
    <w:rsid w:val="009727F0"/>
    <w:rsid w:val="00974B95"/>
    <w:rsid w:val="00A10305"/>
    <w:rsid w:val="00A57AF7"/>
    <w:rsid w:val="00A66AEE"/>
    <w:rsid w:val="00A83843"/>
    <w:rsid w:val="00AB4D16"/>
    <w:rsid w:val="00AF1CBA"/>
    <w:rsid w:val="00B132DF"/>
    <w:rsid w:val="00B37BE4"/>
    <w:rsid w:val="00BB221A"/>
    <w:rsid w:val="00BB769F"/>
    <w:rsid w:val="00C10DA5"/>
    <w:rsid w:val="00C15EF9"/>
    <w:rsid w:val="00C22855"/>
    <w:rsid w:val="00C43AAC"/>
    <w:rsid w:val="00C852F8"/>
    <w:rsid w:val="00CD7548"/>
    <w:rsid w:val="00D31A42"/>
    <w:rsid w:val="00DA1ECB"/>
    <w:rsid w:val="00E00447"/>
    <w:rsid w:val="00E03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92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84540B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84540B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B22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B221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B22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B22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maps.nrel.gov/wind-prospector" TargetMode="External"/><Relationship Id="rId20" Type="http://schemas.openxmlformats.org/officeDocument/2006/relationships/image" Target="media/image11.png"/><Relationship Id="rId21" Type="http://schemas.openxmlformats.org/officeDocument/2006/relationships/image" Target="media/image12.png"/><Relationship Id="rId22" Type="http://schemas.openxmlformats.org/officeDocument/2006/relationships/image" Target="media/image13.png"/><Relationship Id="rId23" Type="http://schemas.openxmlformats.org/officeDocument/2006/relationships/image" Target="media/image14.png"/><Relationship Id="rId24" Type="http://schemas.openxmlformats.org/officeDocument/2006/relationships/image" Target="media/image15.pn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hyperlink" Target="https://www.nrel.gov/grid/solar-integration-data.html" TargetMode="External"/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image" Target="media/image6.png"/><Relationship Id="rId16" Type="http://schemas.openxmlformats.org/officeDocument/2006/relationships/image" Target="media/image7.png"/><Relationship Id="rId17" Type="http://schemas.openxmlformats.org/officeDocument/2006/relationships/image" Target="media/image8.png"/><Relationship Id="rId18" Type="http://schemas.openxmlformats.org/officeDocument/2006/relationships/image" Target="media/image9.png"/><Relationship Id="rId19" Type="http://schemas.openxmlformats.org/officeDocument/2006/relationships/image" Target="media/image10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A36AC5-306C-5E49-8A8B-3BD4F03B75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9</Pages>
  <Words>498</Words>
  <Characters>2842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8</cp:revision>
  <dcterms:created xsi:type="dcterms:W3CDTF">2017-10-04T02:10:00Z</dcterms:created>
  <dcterms:modified xsi:type="dcterms:W3CDTF">2017-10-13T19:43:00Z</dcterms:modified>
</cp:coreProperties>
</file>